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 xml:space="preserve">Last updated </w:t>
      </w:r>
      <w:r w:rsidR="00F24C52">
        <w:rPr>
          <w:b/>
          <w:i/>
        </w:rPr>
        <w:t>11</w:t>
      </w:r>
      <w:bookmarkStart w:id="1" w:name="_GoBack"/>
      <w:bookmarkEnd w:id="1"/>
      <w:r>
        <w:rPr>
          <w:b/>
          <w:i/>
        </w:rPr>
        <w:t>/</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2" w:name="overview"/>
      <w:r>
        <w:lastRenderedPageBreak/>
        <w:t>Introduction</w:t>
      </w:r>
      <w:bookmarkEnd w:id="2"/>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In contrast to the a broad landscape of human plasma proteome as reported in Sun et al. (2018)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3"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ED6F48" w:rsidRDefault="00ED6F48" w:rsidP="00ED6F48">
      <w:pPr>
        <w:pStyle w:val="Heading2"/>
      </w:pPr>
      <w:r>
        <w:t>Methods</w:t>
      </w:r>
    </w:p>
    <w:p w:rsidR="00ED6F48" w:rsidRDefault="00ED6F48" w:rsidP="00ED6F48">
      <w:pPr>
        <w:pStyle w:val="Heading2"/>
      </w:pPr>
      <w:r>
        <w:t>Olink</w:t>
      </w:r>
      <w:r w:rsidR="00AF63E4">
        <w:t>/INF</w:t>
      </w:r>
      <w:r>
        <w:t xml:space="preserve"> panel</w:t>
      </w:r>
    </w:p>
    <w:p w:rsidR="00ED6F48" w:rsidRDefault="00313093" w:rsidP="00ED6F48">
      <w:pPr>
        <w:pStyle w:val="FirstParagraph"/>
      </w:pPr>
      <w:r>
        <w:t>The</w:t>
      </w:r>
      <w:r w:rsidR="00AF63E4">
        <w:t xml:space="preserve"> inflammation</w:t>
      </w:r>
      <w:r w:rsidR="001448A6">
        <w:t xml:space="preserve"> </w:t>
      </w:r>
      <w:r w:rsidR="003A6E31">
        <w:t>panel</w:t>
      </w:r>
      <w:r w:rsidR="00AF63E4">
        <w:t xml:space="preserve"> i</w:t>
      </w:r>
      <w:r w:rsidR="001448A6">
        <w:t>s</w:t>
      </w:r>
      <w:r w:rsidR="003A6E31">
        <w:t xml:space="preserve"> </w:t>
      </w:r>
      <w:r w:rsidR="00AF63E4">
        <w:t xml:space="preserve">among many </w:t>
      </w:r>
      <w:r w:rsidR="003A6E31">
        <w:t>focused on a specific area of disease, targeting 92 established and/or exploratory biomarkers.</w:t>
      </w:r>
    </w:p>
    <w:p w:rsidR="000C1A32" w:rsidRDefault="000C1A32" w:rsidP="000C1A32">
      <w:pPr>
        <w:pStyle w:val="Heading3"/>
      </w:pPr>
      <w:bookmarkStart w:id="4" w:name="proteins"/>
      <w:bookmarkEnd w:id="3"/>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lastRenderedPageBreak/>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57433C">
        <w:t>studies</w:t>
      </w:r>
      <w:r>
        <w:t xml:space="preserve">. </w:t>
      </w:r>
      <w:bookmarkEnd w:id="4"/>
      <w:r w:rsidR="0049518B">
        <w:t>T</w:t>
      </w:r>
      <w:r w:rsidR="00902CE7">
        <w:t xml:space="preserve">he </w:t>
      </w:r>
      <w:r w:rsidR="00127B0B">
        <w:t>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t>Meta-analysis</w:t>
      </w:r>
      <w:bookmarkEnd w:id="6"/>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lastRenderedPageBreak/>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r w:rsidR="00876789">
        <w:t xml:space="preserve"> and funding information</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7D354B" w:rsidRDefault="007D354B" w:rsidP="007D354B">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CROATIA-Korcula/Split/Vis: </w:t>
      </w:r>
      <w:r>
        <w:rPr>
          <w:rFonts w:ascii="Calibri" w:hAnsi="Calibr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Default="00EC6663" w:rsidP="007D354B">
      <w:pPr>
        <w:autoSpaceDE w:val="0"/>
        <w:autoSpaceDN w:val="0"/>
        <w:adjustRightInd w:val="0"/>
        <w:spacing w:after="0"/>
        <w:rPr>
          <w:rFonts w:ascii="Calibri" w:hAnsi="Calibri" w:cs="Calibri"/>
          <w:sz w:val="22"/>
          <w:szCs w:val="22"/>
          <w:lang w:val="en-GB"/>
        </w:rPr>
      </w:pPr>
    </w:p>
    <w:p w:rsidR="00EC6663" w:rsidRDefault="00EC6663" w:rsidP="00EC6663">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INTERVAL: </w:t>
      </w:r>
      <w:r>
        <w:rPr>
          <w:rFonts w:ascii="Calibri" w:hAnsi="Calibr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Default="00382757" w:rsidP="007D354B">
      <w:pPr>
        <w:autoSpaceDE w:val="0"/>
        <w:autoSpaceDN w:val="0"/>
        <w:adjustRightInd w:val="0"/>
        <w:spacing w:after="0"/>
        <w:rPr>
          <w:rFonts w:ascii="Calibri" w:hAnsi="Calibri" w:cs="Calibri"/>
          <w:sz w:val="22"/>
          <w:szCs w:val="22"/>
          <w:lang w:val="en-GB"/>
        </w:rPr>
      </w:pPr>
    </w:p>
    <w:p w:rsidR="00382757" w:rsidRDefault="00382757" w:rsidP="00382757">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KORA F4 and KORA S3: </w:t>
      </w:r>
      <w:r>
        <w:rPr>
          <w:rFonts w:ascii="Calibri" w:hAnsi="Calibr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Default="007D354B" w:rsidP="007D354B">
      <w:pPr>
        <w:autoSpaceDE w:val="0"/>
        <w:autoSpaceDN w:val="0"/>
        <w:adjustRightInd w:val="0"/>
        <w:spacing w:after="0"/>
      </w:pPr>
    </w:p>
    <w:p w:rsidR="00311D90" w:rsidRDefault="00311D90" w:rsidP="00311D90">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NSPHS: </w:t>
      </w:r>
      <w:r>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Default="00311D90" w:rsidP="00311D90">
      <w:pPr>
        <w:autoSpaceDE w:val="0"/>
        <w:autoSpaceDN w:val="0"/>
        <w:adjustRightInd w:val="0"/>
        <w:spacing w:after="0"/>
        <w:rPr>
          <w:rFonts w:ascii="Calibri" w:hAnsi="Calibri" w:cs="Calibri"/>
          <w:sz w:val="22"/>
          <w:szCs w:val="22"/>
          <w:lang w:val="en-GB"/>
        </w:rPr>
      </w:pPr>
    </w:p>
    <w:p w:rsidR="00311D90" w:rsidRDefault="00311D90" w:rsidP="00311D90">
      <w:pPr>
        <w:autoSpaceDE w:val="0"/>
        <w:autoSpaceDN w:val="0"/>
        <w:adjustRightInd w:val="0"/>
        <w:spacing w:after="0"/>
      </w:pPr>
      <w:r>
        <w:rPr>
          <w:rFonts w:ascii="Calibri-Bold" w:hAnsi="Calibri-Bold" w:cs="Calibri-Bold"/>
          <w:b/>
          <w:bCs/>
          <w:sz w:val="22"/>
          <w:szCs w:val="22"/>
          <w:lang w:val="en-GB"/>
        </w:rPr>
        <w:t xml:space="preserve">ORCADES: </w:t>
      </w:r>
      <w:r>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lastRenderedPageBreak/>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p>
    <w:p w:rsidR="00651082" w:rsidRPr="006B026D" w:rsidRDefault="006B026D" w:rsidP="007725D8">
      <w:pPr>
        <w:pStyle w:val="NormalWeb"/>
      </w:pPr>
      <w:r>
        <w:t xml:space="preserve">See </w:t>
      </w:r>
      <w:r w:rsidR="00AD77DD">
        <w:t xml:space="preserve">Moore, et al. (2014), </w:t>
      </w:r>
      <w:r w:rsidR="002A2060">
        <w:t xml:space="preserve">Astle, et al. (2016), </w:t>
      </w:r>
      <w:r>
        <w:t>Sun</w:t>
      </w:r>
      <w:r w:rsidR="002A2060">
        <w:t>,</w:t>
      </w:r>
      <w:r>
        <w:t xml:space="preserve"> et al. (2018).</w:t>
      </w:r>
    </w:p>
    <w:p w:rsidR="004A5168" w:rsidRDefault="00F90678" w:rsidP="00F90678">
      <w:pPr>
        <w:autoSpaceDE w:val="0"/>
        <w:autoSpaceDN w:val="0"/>
        <w:adjustRightInd w:val="0"/>
        <w:spacing w:after="0"/>
      </w:pPr>
      <w:r>
        <w:rPr>
          <w:rFonts w:ascii="Calibri" w:hAnsi="Calibri" w:cs="Calibri"/>
          <w:sz w:val="22"/>
          <w:szCs w:val="22"/>
          <w:lang w:val="en-GB"/>
        </w:rPr>
        <w:t>The KORA studies (Cooperative Health Research in the Region of Augsburg) are a series of independent population</w:t>
      </w:r>
      <w:r>
        <w:rPr>
          <w:rFonts w:ascii="Calibri" w:hAnsi="Calibri" w:cs="Calibri"/>
          <w:sz w:val="22"/>
          <w:szCs w:val="22"/>
          <w:lang w:val="en-GB"/>
        </w:rPr>
        <w:t xml:space="preserve"> </w:t>
      </w:r>
      <w:r>
        <w:rPr>
          <w:rFonts w:ascii="Calibri" w:hAnsi="Calibri" w:cs="Calibri"/>
          <w:sz w:val="22"/>
          <w:szCs w:val="22"/>
          <w:lang w:val="en-GB"/>
        </w:rPr>
        <w:t>based studies from the general population living in the region of Augsburg, Southern Germany</w:t>
      </w:r>
      <w:r>
        <w:rPr>
          <w:rFonts w:ascii="Calibri" w:hAnsi="Calibri" w:cs="Calibri"/>
          <w:sz w:val="14"/>
          <w:szCs w:val="14"/>
          <w:lang w:val="en-GB"/>
        </w:rPr>
        <w:t xml:space="preserve">. </w:t>
      </w:r>
      <w:r>
        <w:rPr>
          <w:rFonts w:ascii="Calibri" w:hAnsi="Calibri" w:cs="Calibri"/>
          <w:sz w:val="22"/>
          <w:szCs w:val="22"/>
          <w:lang w:val="en-GB"/>
        </w:rPr>
        <w:t xml:space="preserve">The </w:t>
      </w:r>
      <w:r>
        <w:rPr>
          <w:rFonts w:ascii="Calibri-Bold" w:hAnsi="Calibri-Bold" w:cs="Calibri-Bold"/>
          <w:b/>
          <w:bCs/>
          <w:sz w:val="22"/>
          <w:szCs w:val="22"/>
          <w:lang w:val="en-GB"/>
        </w:rPr>
        <w:t xml:space="preserve">KORA S3 </w:t>
      </w:r>
      <w:r>
        <w:rPr>
          <w:rFonts w:ascii="Calibri" w:hAnsi="Calibri" w:cs="Calibri"/>
          <w:sz w:val="22"/>
          <w:szCs w:val="22"/>
          <w:lang w:val="en-GB"/>
        </w:rPr>
        <w:t>study including 4,856 individuals was conducted in 1994/95. Spirometry was measured during a follow</w:t>
      </w:r>
      <w:r>
        <w:rPr>
          <w:rFonts w:ascii="Calibri" w:hAnsi="Calibri" w:cs="Calibri"/>
          <w:sz w:val="22"/>
          <w:szCs w:val="22"/>
          <w:lang w:val="en-GB"/>
        </w:rPr>
        <w:t xml:space="preserve"> </w:t>
      </w:r>
      <w:r>
        <w:rPr>
          <w:rFonts w:ascii="Calibri" w:hAnsi="Calibri" w:cs="Calibri"/>
          <w:sz w:val="22"/>
          <w:szCs w:val="22"/>
          <w:lang w:val="en-GB"/>
        </w:rPr>
        <w:t>up in 1997/98 for all participants younger than 60 years who did not smoke or use inhalers one hour before the test.</w:t>
      </w:r>
      <w:r>
        <w:rPr>
          <w:rFonts w:ascii="Calibri" w:hAnsi="Calibri" w:cs="Calibri"/>
          <w:sz w:val="22"/>
          <w:szCs w:val="22"/>
          <w:lang w:val="en-GB"/>
        </w:rPr>
        <w:t xml:space="preserve"> </w:t>
      </w:r>
      <w:r>
        <w:rPr>
          <w:rFonts w:ascii="Calibri-Bold" w:hAnsi="Calibri-Bold" w:cs="Calibri-Bold"/>
          <w:b/>
          <w:bCs/>
          <w:sz w:val="22"/>
          <w:szCs w:val="22"/>
          <w:lang w:val="en-GB"/>
        </w:rPr>
        <w:t xml:space="preserve">KORA F4 </w:t>
      </w:r>
      <w:r>
        <w:rPr>
          <w:rFonts w:ascii="Calibri" w:hAnsi="Calibri" w:cs="Calibri"/>
          <w:sz w:val="22"/>
          <w:szCs w:val="22"/>
          <w:lang w:val="en-GB"/>
        </w:rPr>
        <w:t>including 3,080 individuals was conducted from 2006-2008 as a follow-up study to KORA S4 (1999-2001).</w:t>
      </w:r>
      <w:r>
        <w:rPr>
          <w:rFonts w:ascii="Calibri" w:hAnsi="Calibri" w:cs="Calibri"/>
          <w:sz w:val="22"/>
          <w:szCs w:val="22"/>
          <w:lang w:val="en-GB"/>
        </w:rPr>
        <w:t xml:space="preserve"> </w:t>
      </w:r>
      <w:r w:rsidR="00B25F64">
        <w:t>Genotypes were available on Affymetrix Axiom chips</w:t>
      </w:r>
      <w:r w:rsidR="002B56D2">
        <w:t xml:space="preserve"> on 3788 individuals</w:t>
      </w:r>
      <w:r w:rsidR="00B25F64">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F90678" w:rsidRDefault="00F90678" w:rsidP="00F90678">
      <w:pPr>
        <w:autoSpaceDE w:val="0"/>
        <w:autoSpaceDN w:val="0"/>
        <w:adjustRightInd w:val="0"/>
        <w:spacing w:after="0"/>
      </w:pP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E60EEE" w:rsidP="00E60EEE">
      <w:pPr>
        <w:autoSpaceDE w:val="0"/>
        <w:autoSpaceDN w:val="0"/>
        <w:adjustRightInd w:val="0"/>
        <w:spacing w:after="0"/>
        <w:rPr>
          <w:rFonts w:ascii="Calibri" w:hAnsi="Calibri" w:cs="Calibri"/>
          <w:sz w:val="22"/>
          <w:szCs w:val="22"/>
          <w:lang w:val="en-GB"/>
        </w:rPr>
      </w:pPr>
      <w:r>
        <w:rPr>
          <w:rFonts w:ascii="Calibri-Bold" w:hAnsi="Calibri-Bold" w:cs="Calibri-Bold"/>
          <w:b/>
          <w:bCs/>
          <w:sz w:val="22"/>
          <w:szCs w:val="22"/>
          <w:lang w:val="en-GB"/>
        </w:rPr>
        <w:t xml:space="preserve">Northern Sweden Population Health Study </w:t>
      </w:r>
      <w:r>
        <w:rPr>
          <w:rFonts w:ascii="Calibri" w:hAnsi="Calibri" w:cs="Calibri"/>
          <w:sz w:val="22"/>
          <w:szCs w:val="22"/>
          <w:lang w:val="en-GB"/>
        </w:rPr>
        <w:t>(NSPHS) represents a cross-sectional study conducted in the</w:t>
      </w:r>
      <w:r>
        <w:rPr>
          <w:rFonts w:ascii="Calibri" w:hAnsi="Calibri" w:cs="Calibri"/>
          <w:sz w:val="22"/>
          <w:szCs w:val="22"/>
          <w:lang w:val="en-GB"/>
        </w:rPr>
        <w:t xml:space="preserve"> </w:t>
      </w:r>
      <w:r>
        <w:rPr>
          <w:rFonts w:ascii="Calibri" w:hAnsi="Calibri" w:cs="Calibri"/>
          <w:sz w:val="22"/>
          <w:szCs w:val="22"/>
          <w:lang w:val="en-GB"/>
        </w:rPr>
        <w:t>communities of Karesuando (samples gathered in 2006) and Soppero (2009) in the subarctic region of the County of</w:t>
      </w:r>
      <w:r>
        <w:rPr>
          <w:rFonts w:ascii="Calibri" w:hAnsi="Calibri" w:cs="Calibri"/>
          <w:sz w:val="22"/>
          <w:szCs w:val="22"/>
          <w:lang w:val="en-GB"/>
        </w:rPr>
        <w:t xml:space="preserve"> </w:t>
      </w:r>
      <w:r>
        <w:rPr>
          <w:rFonts w:ascii="Calibri" w:hAnsi="Calibri" w:cs="Calibri"/>
          <w:sz w:val="22"/>
          <w:szCs w:val="22"/>
          <w:lang w:val="en-GB"/>
        </w:rPr>
        <w:t>Norrbotten, Sweden. Spirometry was performed in sitting position without noseclips using a MicroMedicalSpida 5</w:t>
      </w:r>
      <w:r>
        <w:rPr>
          <w:rFonts w:ascii="Calibri" w:hAnsi="Calibri" w:cs="Calibri"/>
          <w:sz w:val="22"/>
          <w:szCs w:val="22"/>
          <w:lang w:val="en-GB"/>
        </w:rPr>
        <w:t xml:space="preserve"> </w:t>
      </w:r>
      <w:r>
        <w:rPr>
          <w:rFonts w:ascii="Calibri" w:hAnsi="Calibri" w:cs="Calibri"/>
          <w:sz w:val="22"/>
          <w:szCs w:val="22"/>
          <w:lang w:val="en-GB"/>
        </w:rPr>
        <w:t>spirometer (http://www. medisave.co.uk). Three consecutive 28 lung function measurements per participant were</w:t>
      </w:r>
      <w:r>
        <w:rPr>
          <w:rFonts w:ascii="Calibri" w:hAnsi="Calibri" w:cs="Calibri"/>
          <w:sz w:val="22"/>
          <w:szCs w:val="22"/>
          <w:lang w:val="en-GB"/>
        </w:rPr>
        <w:t xml:space="preserve"> </w:t>
      </w:r>
      <w:r>
        <w:rPr>
          <w:rFonts w:ascii="Calibri" w:hAnsi="Calibri" w:cs="Calibri"/>
          <w:sz w:val="22"/>
          <w:szCs w:val="22"/>
          <w:lang w:val="en-GB"/>
        </w:rPr>
        <w:t>done and the maximum value per measured lung function parameter was used for further analysis. Relatedness was</w:t>
      </w:r>
      <w:r>
        <w:rPr>
          <w:rFonts w:ascii="Calibri" w:hAnsi="Calibri" w:cs="Calibri"/>
          <w:sz w:val="22"/>
          <w:szCs w:val="22"/>
          <w:lang w:val="en-GB"/>
        </w:rPr>
        <w:t xml:space="preserve"> </w:t>
      </w:r>
      <w:r>
        <w:rPr>
          <w:rFonts w:ascii="Calibri" w:hAnsi="Calibri" w:cs="Calibri"/>
          <w:sz w:val="22"/>
          <w:szCs w:val="22"/>
          <w:lang w:val="en-GB"/>
        </w:rPr>
        <w:t>taken into account by applying the "polygenic" linear mixed effects model. Genome-wide association analysis was</w:t>
      </w:r>
      <w:r>
        <w:rPr>
          <w:rFonts w:ascii="Calibri" w:hAnsi="Calibri" w:cs="Calibri"/>
          <w:sz w:val="22"/>
          <w:szCs w:val="22"/>
          <w:lang w:val="en-GB"/>
        </w:rPr>
        <w:t xml:space="preserve"> </w:t>
      </w:r>
      <w:r>
        <w:rPr>
          <w:rFonts w:ascii="Calibri" w:hAnsi="Calibri" w:cs="Calibri"/>
          <w:sz w:val="22"/>
          <w:szCs w:val="22"/>
          <w:lang w:val="en-GB"/>
        </w:rPr>
        <w:t>performed using a score test, a family-based association test</w:t>
      </w:r>
      <w:r>
        <w:rPr>
          <w:rFonts w:ascii="Calibri" w:hAnsi="Calibri" w:cs="Calibri"/>
          <w:sz w:val="14"/>
          <w:szCs w:val="14"/>
          <w:lang w:val="en-GB"/>
        </w:rPr>
        <w:t xml:space="preserve">27 </w:t>
      </w:r>
      <w:r>
        <w:rPr>
          <w:rFonts w:ascii="Calibri" w:hAnsi="Calibri" w:cs="Calibri"/>
          <w:sz w:val="22"/>
          <w:szCs w:val="22"/>
          <w:lang w:val="en-GB"/>
        </w:rPr>
        <w:t>which uses the residuals and the variance-covariance</w:t>
      </w:r>
      <w:r>
        <w:rPr>
          <w:rFonts w:ascii="Calibri" w:hAnsi="Calibri" w:cs="Calibri"/>
          <w:sz w:val="22"/>
          <w:szCs w:val="22"/>
          <w:lang w:val="en-GB"/>
        </w:rPr>
        <w:t xml:space="preserve"> </w:t>
      </w:r>
      <w:r>
        <w:rPr>
          <w:rFonts w:ascii="Calibri" w:hAnsi="Calibri" w:cs="Calibri"/>
          <w:sz w:val="22"/>
          <w:szCs w:val="22"/>
          <w:lang w:val="en-GB"/>
        </w:rPr>
        <w:t>matrix from the polygenic model and the SNP fixed effect coded under an additive model.</w:t>
      </w:r>
    </w:p>
    <w:p w:rsidR="008371A5" w:rsidRDefault="008371A5" w:rsidP="008371A5">
      <w:pPr>
        <w:autoSpaceDE w:val="0"/>
        <w:autoSpaceDN w:val="0"/>
        <w:adjustRightInd w:val="0"/>
        <w:spacing w:after="0"/>
      </w:pPr>
    </w:p>
    <w:p w:rsidR="006005EA" w:rsidRDefault="00A81434" w:rsidP="00A81434">
      <w:pPr>
        <w:autoSpaceDE w:val="0"/>
        <w:autoSpaceDN w:val="0"/>
        <w:adjustRightInd w:val="0"/>
        <w:spacing w:after="0"/>
      </w:pPr>
      <w:r>
        <w:rPr>
          <w:rFonts w:ascii="Calibri-Bold" w:hAnsi="Calibri-Bold" w:cs="Calibri-Bold"/>
          <w:b/>
          <w:bCs/>
          <w:sz w:val="22"/>
          <w:szCs w:val="22"/>
          <w:lang w:val="en-GB"/>
        </w:rPr>
        <w:t xml:space="preserve">Orkney Complex Disease Study </w:t>
      </w:r>
      <w:r>
        <w:rPr>
          <w:rFonts w:ascii="Calibri" w:hAnsi="Calibri" w:cs="Calibri"/>
          <w:sz w:val="22"/>
          <w:szCs w:val="22"/>
          <w:lang w:val="en-GB"/>
        </w:rPr>
        <w:t>(ORCADES) is an ongoing family-based, cross-sectional study in the isolated</w:t>
      </w:r>
      <w:r>
        <w:rPr>
          <w:rFonts w:ascii="Calibri" w:hAnsi="Calibri" w:cs="Calibri"/>
          <w:sz w:val="22"/>
          <w:szCs w:val="22"/>
          <w:lang w:val="en-GB"/>
        </w:rPr>
        <w:t xml:space="preserve"> </w:t>
      </w:r>
      <w:r>
        <w:rPr>
          <w:rFonts w:ascii="Calibri" w:hAnsi="Calibri" w:cs="Calibri"/>
          <w:sz w:val="22"/>
          <w:szCs w:val="22"/>
          <w:lang w:val="en-GB"/>
        </w:rPr>
        <w:t>Scottish archipelago of Orkney. Spirometry was performed in the sitting position without nose clips, using a Spida</w:t>
      </w:r>
      <w:r>
        <w:rPr>
          <w:rFonts w:ascii="Calibri" w:hAnsi="Calibri" w:cs="Calibri"/>
          <w:sz w:val="22"/>
          <w:szCs w:val="22"/>
          <w:lang w:val="en-GB"/>
        </w:rPr>
        <w:t xml:space="preserve"> </w:t>
      </w:r>
      <w:r>
        <w:rPr>
          <w:rFonts w:ascii="Calibri" w:hAnsi="Calibri" w:cs="Calibri"/>
          <w:sz w:val="22"/>
          <w:szCs w:val="22"/>
          <w:lang w:val="en-GB"/>
        </w:rPr>
        <w:t>handheld spirometer. Measurements were repeated once and the better reading was used for analysis.</w:t>
      </w:r>
    </w:p>
    <w:p w:rsidR="000815FA" w:rsidRDefault="00BA66CC" w:rsidP="007725D8">
      <w:pPr>
        <w:pStyle w:val="NormalWeb"/>
      </w:pPr>
      <w:r>
        <w:t>Imputation panel was HRC.</w:t>
      </w:r>
    </w:p>
    <w:p w:rsidR="00572FB3" w:rsidRDefault="00572FB3" w:rsidP="00572FB3">
      <w:pPr>
        <w:pStyle w:val="NormalWeb"/>
      </w:pPr>
      <w:r>
        <w:rPr>
          <w:b/>
        </w:rPr>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lastRenderedPageBreak/>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ED2C09"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FC3832" w:rsidP="000725B3">
      <w:pPr>
        <w:pStyle w:val="BodyText"/>
      </w:pPr>
      <w:r>
        <w:t>Studies</w:t>
      </w:r>
      <w:r w:rsidR="00707D67">
        <w:t>. Study information</w:t>
      </w:r>
    </w:p>
    <w:p w:rsidR="00707D67" w:rsidRDefault="00FC3832" w:rsidP="000725B3">
      <w:pPr>
        <w:pStyle w:val="BodyText"/>
      </w:pPr>
      <w:r>
        <w:t>INT1</w:t>
      </w:r>
      <w:r w:rsidR="00707D67">
        <w:t xml:space="preserve">. </w:t>
      </w:r>
      <w:r w:rsidR="009A1956">
        <w:t>Signals</w:t>
      </w:r>
      <w:r w:rsidR="00707D67">
        <w:t xml:space="preserve"> from the INTERVAL study</w:t>
      </w:r>
      <w:r>
        <w:t xml:space="preserve"> for r2=0</w:t>
      </w:r>
      <w:r w:rsidR="006B40C4">
        <w:t xml:space="preserve"> clumping</w:t>
      </w:r>
    </w:p>
    <w:p w:rsidR="00CE4C25" w:rsidRDefault="00FC3832" w:rsidP="000725B3">
      <w:pPr>
        <w:pStyle w:val="BodyText"/>
      </w:pPr>
      <w:r>
        <w:t>INT2</w:t>
      </w:r>
      <w:r w:rsidR="00707D67">
        <w:t xml:space="preserve">. </w:t>
      </w:r>
      <w:r w:rsidR="009A1956">
        <w:t>cis/trans classificat</w:t>
      </w:r>
      <w:r w:rsidR="00111A83">
        <w:t>i</w:t>
      </w:r>
      <w:r w:rsidR="009A1956">
        <w:t>on</w:t>
      </w:r>
      <w:r>
        <w:t xml:space="preserve"> on INT1</w:t>
      </w:r>
    </w:p>
    <w:p w:rsidR="00FC3832" w:rsidRDefault="00FC3832" w:rsidP="000725B3">
      <w:pPr>
        <w:pStyle w:val="BodyText"/>
      </w:pPr>
      <w:r>
        <w:t>INT3</w:t>
      </w:r>
      <w:r w:rsidR="00604694">
        <w:t xml:space="preserve">. </w:t>
      </w:r>
      <w:r>
        <w:t>Signals from the INTERVAL study for r2=0.1</w:t>
      </w:r>
      <w:r w:rsidR="006B40C4">
        <w:t xml:space="preserve"> clumping</w:t>
      </w:r>
    </w:p>
    <w:p w:rsidR="00FC3832" w:rsidRDefault="00FC3832" w:rsidP="00FC3832">
      <w:pPr>
        <w:pStyle w:val="BodyText"/>
      </w:pPr>
      <w:r>
        <w:t>INT4. cis/trans classification on INT3</w:t>
      </w:r>
    </w:p>
    <w:p w:rsidR="00604694" w:rsidRDefault="00F32074" w:rsidP="000725B3">
      <w:pPr>
        <w:pStyle w:val="BodyText"/>
      </w:pPr>
      <w:r>
        <w:t>INF1.snp-stats</w:t>
      </w:r>
      <w:r w:rsidR="00604694">
        <w:t>. Basic summary statistics by cohort</w:t>
      </w:r>
    </w:p>
    <w:p w:rsidR="005A3116" w:rsidRDefault="005A3116" w:rsidP="005A3116">
      <w:pPr>
        <w:pStyle w:val="BodyText"/>
      </w:pPr>
      <w:r>
        <w:t>INF1. Signals from the SCALLOP/INF1 for r2=0</w:t>
      </w:r>
      <w:r w:rsidR="006B40C4">
        <w:t xml:space="preserve"> clumping</w:t>
      </w:r>
    </w:p>
    <w:p w:rsidR="005A3116" w:rsidRDefault="005A3116" w:rsidP="005A3116">
      <w:pPr>
        <w:pStyle w:val="BodyText"/>
      </w:pPr>
      <w:r>
        <w:t>INF2. cis/trans classification</w:t>
      </w:r>
      <w:r w:rsidR="000A173D">
        <w:t xml:space="preserve"> on INF</w:t>
      </w:r>
      <w:r>
        <w:t>1</w:t>
      </w:r>
    </w:p>
    <w:p w:rsidR="005A3116" w:rsidRDefault="005A3116" w:rsidP="005A3116">
      <w:pPr>
        <w:pStyle w:val="BodyText"/>
      </w:pPr>
      <w:r>
        <w:t>INF3. Signals from SCALLOP/INF1 for r2=0.1</w:t>
      </w:r>
      <w:r w:rsidR="006B40C4">
        <w:t xml:space="preserve"> clumping</w:t>
      </w:r>
    </w:p>
    <w:p w:rsidR="005A3116" w:rsidRDefault="005A3116" w:rsidP="005A3116">
      <w:pPr>
        <w:pStyle w:val="BodyText"/>
      </w:pPr>
      <w:r>
        <w:t>INF4. cis/trans classification</w:t>
      </w:r>
      <w:r w:rsidR="000A173D">
        <w:t xml:space="preserve"> on INF</w:t>
      </w:r>
      <w:r>
        <w:t>3</w:t>
      </w:r>
    </w:p>
    <w:p w:rsidR="00992B0E" w:rsidRDefault="00992B0E" w:rsidP="005A3116">
      <w:pPr>
        <w:pStyle w:val="BodyText"/>
      </w:pPr>
      <w:r>
        <w:t>INF5. Signals from SCALLOP/INF1 for r2=0.1 cojo analysis</w:t>
      </w:r>
    </w:p>
    <w:p w:rsidR="00992B0E" w:rsidRDefault="00992B0E" w:rsidP="005A3116">
      <w:pPr>
        <w:pStyle w:val="BodyText"/>
      </w:pPr>
      <w:r>
        <w:t>INF6. cis/trans classification on INF5</w:t>
      </w:r>
    </w:p>
    <w:p w:rsidR="003A1D21" w:rsidRDefault="003A1D21" w:rsidP="003A1D21">
      <w:pPr>
        <w:pStyle w:val="Heading2"/>
      </w:pPr>
      <w:r>
        <w:lastRenderedPageBreak/>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2C09" w:rsidRDefault="00ED2C09">
      <w:pPr>
        <w:spacing w:after="0"/>
      </w:pPr>
      <w:r>
        <w:separator/>
      </w:r>
    </w:p>
  </w:endnote>
  <w:endnote w:type="continuationSeparator" w:id="0">
    <w:p w:rsidR="00ED2C09" w:rsidRDefault="00ED2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2C09" w:rsidRDefault="00ED2C09">
      <w:r>
        <w:separator/>
      </w:r>
    </w:p>
  </w:footnote>
  <w:footnote w:type="continuationSeparator" w:id="0">
    <w:p w:rsidR="00ED2C09" w:rsidRDefault="00ED2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534E"/>
    <w:rsid w:val="00115F01"/>
    <w:rsid w:val="00127B0B"/>
    <w:rsid w:val="00141DEC"/>
    <w:rsid w:val="001434E5"/>
    <w:rsid w:val="001448A6"/>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6B11"/>
    <w:rsid w:val="0040430F"/>
    <w:rsid w:val="00405394"/>
    <w:rsid w:val="00411363"/>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B40C4"/>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D354B"/>
    <w:rsid w:val="007F6345"/>
    <w:rsid w:val="00800027"/>
    <w:rsid w:val="00813006"/>
    <w:rsid w:val="00817622"/>
    <w:rsid w:val="008216E8"/>
    <w:rsid w:val="00831943"/>
    <w:rsid w:val="008371A5"/>
    <w:rsid w:val="00841817"/>
    <w:rsid w:val="00844600"/>
    <w:rsid w:val="00856AA7"/>
    <w:rsid w:val="008761AE"/>
    <w:rsid w:val="008762BF"/>
    <w:rsid w:val="00876789"/>
    <w:rsid w:val="00882D88"/>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40FB"/>
    <w:rsid w:val="00935A7F"/>
    <w:rsid w:val="00941D00"/>
    <w:rsid w:val="00952A44"/>
    <w:rsid w:val="00974AA0"/>
    <w:rsid w:val="00981969"/>
    <w:rsid w:val="0098549D"/>
    <w:rsid w:val="00990D93"/>
    <w:rsid w:val="0099277E"/>
    <w:rsid w:val="00992B0E"/>
    <w:rsid w:val="009A1956"/>
    <w:rsid w:val="009A299C"/>
    <w:rsid w:val="009C45A4"/>
    <w:rsid w:val="009E4385"/>
    <w:rsid w:val="00A022F7"/>
    <w:rsid w:val="00A05B72"/>
    <w:rsid w:val="00A144F0"/>
    <w:rsid w:val="00A23A8D"/>
    <w:rsid w:val="00A2427B"/>
    <w:rsid w:val="00A304BF"/>
    <w:rsid w:val="00A41273"/>
    <w:rsid w:val="00A66087"/>
    <w:rsid w:val="00A67430"/>
    <w:rsid w:val="00A81434"/>
    <w:rsid w:val="00A86846"/>
    <w:rsid w:val="00AA12F6"/>
    <w:rsid w:val="00AA6D71"/>
    <w:rsid w:val="00AB1198"/>
    <w:rsid w:val="00AC4F8A"/>
    <w:rsid w:val="00AD77DD"/>
    <w:rsid w:val="00AE6237"/>
    <w:rsid w:val="00AF63E4"/>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0EEE"/>
    <w:rsid w:val="00E619F7"/>
    <w:rsid w:val="00E641EA"/>
    <w:rsid w:val="00E67F3F"/>
    <w:rsid w:val="00E908AD"/>
    <w:rsid w:val="00E92D96"/>
    <w:rsid w:val="00EC6663"/>
    <w:rsid w:val="00ED2C09"/>
    <w:rsid w:val="00ED3AFE"/>
    <w:rsid w:val="00ED6F48"/>
    <w:rsid w:val="00EE02B1"/>
    <w:rsid w:val="00EE5A35"/>
    <w:rsid w:val="00EF102C"/>
    <w:rsid w:val="00EF1AA4"/>
    <w:rsid w:val="00EF4CBC"/>
    <w:rsid w:val="00F00BC5"/>
    <w:rsid w:val="00F01539"/>
    <w:rsid w:val="00F144E1"/>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90678"/>
    <w:rsid w:val="00F95BF7"/>
    <w:rsid w:val="00F97F83"/>
    <w:rsid w:val="00FA3611"/>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6287F"/>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8</TotalTime>
  <Pages>10</Pages>
  <Words>2263</Words>
  <Characters>1290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26</cp:revision>
  <dcterms:created xsi:type="dcterms:W3CDTF">2019-01-29T13:57:00Z</dcterms:created>
  <dcterms:modified xsi:type="dcterms:W3CDTF">2019-04-11T14:59:00Z</dcterms:modified>
</cp:coreProperties>
</file>